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381A9" w14:textId="1065F54D" w:rsidR="007D06B3" w:rsidRPr="004774AB" w:rsidRDefault="00686FB7" w:rsidP="00686FB7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36"/>
          <w:szCs w:val="36"/>
        </w:rPr>
        <w:t xml:space="preserve">           </w:t>
      </w:r>
      <w:r w:rsidR="004774AB" w:rsidRPr="00F9090A">
        <w:rPr>
          <w:rFonts w:ascii="標楷體" w:eastAsia="標楷體" w:hAnsi="標楷體" w:hint="eastAsia"/>
          <w:sz w:val="36"/>
          <w:szCs w:val="36"/>
        </w:rPr>
        <w:t>基因醫學部</w:t>
      </w:r>
      <w:r>
        <w:rPr>
          <w:rFonts w:ascii="標楷體" w:eastAsia="標楷體" w:hAnsi="標楷體" w:hint="eastAsia"/>
          <w:sz w:val="36"/>
          <w:szCs w:val="36"/>
        </w:rPr>
        <w:t>高通量定序</w:t>
      </w:r>
      <w:r w:rsidR="004774AB" w:rsidRPr="00F9090A">
        <w:rPr>
          <w:rFonts w:ascii="標楷體" w:eastAsia="標楷體" w:hAnsi="標楷體" w:hint="eastAsia"/>
          <w:sz w:val="36"/>
          <w:szCs w:val="36"/>
        </w:rPr>
        <w:t>檢驗室採檢手冊</w:t>
      </w:r>
      <w:r w:rsidR="004774AB" w:rsidRPr="004774AB">
        <w:rPr>
          <w:rFonts w:ascii="標楷體" w:eastAsia="標楷體" w:hAnsi="標楷體" w:hint="eastAsia"/>
          <w:sz w:val="28"/>
          <w:szCs w:val="28"/>
        </w:rPr>
        <w:t xml:space="preserve">             </w:t>
      </w:r>
      <w:r>
        <w:rPr>
          <w:rFonts w:ascii="標楷體" w:eastAsia="標楷體" w:hAnsi="標楷體" w:hint="eastAsia"/>
          <w:sz w:val="28"/>
          <w:szCs w:val="28"/>
        </w:rPr>
        <w:t xml:space="preserve">     </w:t>
      </w:r>
      <w:r w:rsidR="004774AB" w:rsidRPr="001A1B24">
        <w:rPr>
          <w:rFonts w:ascii="標楷體" w:eastAsia="標楷體" w:hAnsi="標楷體" w:hint="eastAsia"/>
          <w:szCs w:val="24"/>
        </w:rPr>
        <w:t>202</w:t>
      </w:r>
      <w:r w:rsidR="00CF0C9D">
        <w:rPr>
          <w:rFonts w:ascii="標楷體" w:eastAsia="標楷體" w:hAnsi="標楷體" w:hint="eastAsia"/>
          <w:szCs w:val="24"/>
        </w:rPr>
        <w:t>6</w:t>
      </w:r>
      <w:r w:rsidR="00DA1573">
        <w:rPr>
          <w:rFonts w:ascii="標楷體" w:eastAsia="標楷體" w:hAnsi="標楷體"/>
          <w:szCs w:val="24"/>
        </w:rPr>
        <w:t>.0</w:t>
      </w:r>
      <w:r w:rsidR="00CF0C9D">
        <w:rPr>
          <w:rFonts w:ascii="標楷體" w:eastAsia="標楷體" w:hAnsi="標楷體" w:hint="eastAsia"/>
          <w:szCs w:val="24"/>
        </w:rPr>
        <w:t>4</w:t>
      </w:r>
      <w:r w:rsidR="00DD7092">
        <w:rPr>
          <w:rFonts w:ascii="標楷體" w:eastAsia="標楷體" w:hAnsi="標楷體"/>
          <w:szCs w:val="24"/>
        </w:rPr>
        <w:t>.2</w:t>
      </w:r>
      <w:r w:rsidR="00235C9F">
        <w:rPr>
          <w:rFonts w:ascii="標楷體" w:eastAsia="標楷體" w:hAnsi="標楷體"/>
          <w:szCs w:val="24"/>
        </w:rPr>
        <w:t>1</w:t>
      </w:r>
      <w:r w:rsidR="004774AB" w:rsidRPr="001A1B24">
        <w:rPr>
          <w:rFonts w:ascii="標楷體" w:eastAsia="標楷體" w:hAnsi="標楷體" w:hint="eastAsia"/>
          <w:szCs w:val="24"/>
        </w:rPr>
        <w:t>版</w:t>
      </w:r>
    </w:p>
    <w:tbl>
      <w:tblPr>
        <w:tblW w:w="158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2268"/>
        <w:gridCol w:w="1701"/>
        <w:gridCol w:w="992"/>
        <w:gridCol w:w="709"/>
        <w:gridCol w:w="850"/>
        <w:gridCol w:w="567"/>
        <w:gridCol w:w="1559"/>
        <w:gridCol w:w="709"/>
        <w:gridCol w:w="1843"/>
        <w:gridCol w:w="2268"/>
        <w:gridCol w:w="709"/>
        <w:gridCol w:w="708"/>
      </w:tblGrid>
      <w:tr w:rsidR="00802B5B" w:rsidRPr="005C006B" w14:paraId="74DBBFBC" w14:textId="69747375" w:rsidTr="005716A0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873CA" w14:textId="2336113A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本院</w:t>
            </w: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醫</w:t>
            </w:r>
            <w:proofErr w:type="gramEnd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令代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EFA14" w14:textId="6C3F936B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醫</w:t>
            </w:r>
            <w:proofErr w:type="gramEnd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令英文名稱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CA81C" w14:textId="5E07564C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醫</w:t>
            </w:r>
            <w:proofErr w:type="gramEnd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令中文名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A01A7" w14:textId="5A868723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體種類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E4873" w14:textId="2E80978B" w:rsidR="00E6156E" w:rsidRPr="00802B5B" w:rsidRDefault="00686FB7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原始</w:t>
            </w:r>
            <w:r w:rsidR="00E6156E"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容器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4E81C" w14:textId="77777777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體量</w:t>
            </w:r>
          </w:p>
          <w:p w14:paraId="5B0E2317" w14:textId="51895C8D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(c.c.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515DA" w14:textId="1DB07A05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體傳送溫度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426A2" w14:textId="11F2EEC7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體傳送時效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BFFE3" w14:textId="77777777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驗</w:t>
            </w:r>
          </w:p>
          <w:p w14:paraId="00C68367" w14:textId="7FB47743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方法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03056" w14:textId="77777777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生物參</w:t>
            </w:r>
          </w:p>
          <w:p w14:paraId="5AABB5FF" w14:textId="245B3BC5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考區間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1DE98" w14:textId="5B10B6F4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適應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51BD4" w14:textId="2B4785EF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自費價格</w:t>
            </w: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元</w:t>
            </w: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946BF" w14:textId="71E9ECC0" w:rsidR="00E6156E" w:rsidRPr="00802B5B" w:rsidRDefault="00E6156E" w:rsidP="00474F38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驗報告時間</w:t>
            </w:r>
          </w:p>
        </w:tc>
      </w:tr>
      <w:tr w:rsidR="00CF0C9D" w:rsidRPr="005C006B" w14:paraId="71AB0791" w14:textId="77777777" w:rsidTr="005778F8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86CA8" w14:textId="4647E297" w:rsidR="00CF0C9D" w:rsidRPr="00E65804" w:rsidRDefault="00CF0C9D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3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D5E86" w14:textId="094061FB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3745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Genetic Analysis Level 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FE6F7" w14:textId="09AF4BCC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基因分析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Level 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56AB3" w14:textId="77777777" w:rsidR="00CF0C9D" w:rsidRPr="00C94CA4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  <w:p w14:paraId="61DC529E" w14:textId="717661F1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A5CC6" w14:textId="4CDBCA58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60EEB" w14:textId="431CBACD" w:rsidR="00CF0C9D" w:rsidRPr="008B64D1" w:rsidRDefault="00CF0C9D" w:rsidP="00C94CA4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9711EF" w14:textId="0C239318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9513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97B906" w14:textId="767169F3" w:rsidR="00CF0C9D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A1BB53" w14:textId="43FB6224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9C3611" w14:textId="26BE5C69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D32A73" w14:textId="13B54882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疾病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107CC8" w14:textId="3844DEA7" w:rsidR="00CF0C9D" w:rsidRDefault="00CF0C9D" w:rsidP="00C94CA4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5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8FD9FF" w14:textId="426DF31F" w:rsidR="00CF0C9D" w:rsidRDefault="00CF0C9D" w:rsidP="00C94CA4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>4</w:t>
            </w:r>
            <w:proofErr w:type="gramStart"/>
            <w:r w:rsidRPr="004A501A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CF0C9D" w:rsidRPr="005C006B" w14:paraId="5B39CDDA" w14:textId="77777777" w:rsidTr="005778F8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B5A9E" w14:textId="77777777" w:rsidR="00CF0C9D" w:rsidRPr="00311B60" w:rsidRDefault="00CF0C9D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02B26" w14:textId="77777777" w:rsidR="00CF0C9D" w:rsidRPr="00437452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44326" w14:textId="77777777" w:rsidR="00CF0C9D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0C352" w14:textId="3B6BC70A" w:rsidR="00CF0C9D" w:rsidRPr="00C94CA4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21BAB" w14:textId="69CDE898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C6B21" w14:textId="1B610948" w:rsidR="00CF0C9D" w:rsidRPr="00686FB7" w:rsidRDefault="00CF0C9D" w:rsidP="00C94CA4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F69C10" w14:textId="77777777" w:rsidR="00CF0C9D" w:rsidRPr="00E95133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CE122A" w14:textId="77777777" w:rsidR="00CF0C9D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9BB4F1" w14:textId="77777777" w:rsidR="00CF0C9D" w:rsidRPr="004A501A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7959AB" w14:textId="77777777" w:rsidR="00CF0C9D" w:rsidRPr="006636BC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71BFF9" w14:textId="77777777" w:rsidR="00CF0C9D" w:rsidRPr="004A501A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DE9EE8" w14:textId="77777777" w:rsidR="00CF0C9D" w:rsidRDefault="00CF0C9D" w:rsidP="00C94CA4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82EFE4" w14:textId="77777777" w:rsidR="00CF0C9D" w:rsidRPr="004A501A" w:rsidRDefault="00CF0C9D" w:rsidP="00C94CA4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</w:tr>
      <w:tr w:rsidR="00CF0C9D" w:rsidRPr="005C006B" w14:paraId="1CB5681E" w14:textId="77777777" w:rsidTr="005778F8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38C41" w14:textId="77777777" w:rsidR="00CF0C9D" w:rsidRPr="00311B60" w:rsidRDefault="00CF0C9D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872D0" w14:textId="77777777" w:rsidR="00CF0C9D" w:rsidRPr="00437452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98BF4" w14:textId="77777777" w:rsidR="00CF0C9D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AC2D1" w14:textId="404CA7B4" w:rsidR="00CF0C9D" w:rsidRPr="00C94CA4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0A816" w14:textId="4D4E7BDA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3978C" w14:textId="77777777" w:rsidR="00CF0C9D" w:rsidRDefault="00CF0C9D" w:rsidP="00AA2CCC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濃度</w:t>
            </w:r>
            <w:proofErr w:type="gramStart"/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≧</w:t>
            </w:r>
            <w:proofErr w:type="gramEnd"/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0ng/uL</w:t>
            </w:r>
          </w:p>
          <w:p w14:paraId="3BF9B5FE" w14:textId="51874FB3" w:rsidR="00CF0C9D" w:rsidRDefault="00CF0C9D" w:rsidP="00AA2CCC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總量</w:t>
            </w:r>
            <w:proofErr w:type="gramStart"/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≧</w:t>
            </w:r>
            <w:proofErr w:type="gramEnd"/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25</w:t>
            </w: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ng</w:t>
            </w:r>
          </w:p>
          <w:p w14:paraId="700D3DDD" w14:textId="75C7ACD5" w:rsidR="00CF0C9D" w:rsidRPr="00686FB7" w:rsidRDefault="00CF0C9D" w:rsidP="00AA2CCC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OD260/OD28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:</w:t>
            </w: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.8~2.0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B3A60" w14:textId="77777777" w:rsidR="00CF0C9D" w:rsidRPr="00E95133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B4EB8" w14:textId="77777777" w:rsidR="00CF0C9D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79427" w14:textId="77777777" w:rsidR="00CF0C9D" w:rsidRPr="004A501A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B7590" w14:textId="77777777" w:rsidR="00CF0C9D" w:rsidRPr="006636BC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9BD2E" w14:textId="77777777" w:rsidR="00CF0C9D" w:rsidRPr="004A501A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B331A" w14:textId="77777777" w:rsidR="00CF0C9D" w:rsidRDefault="00CF0C9D" w:rsidP="00C94CA4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4386C" w14:textId="77777777" w:rsidR="00CF0C9D" w:rsidRPr="004A501A" w:rsidRDefault="00CF0C9D" w:rsidP="00C94CA4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</w:tr>
      <w:tr w:rsidR="00CF0C9D" w:rsidRPr="005C006B" w14:paraId="629118F8" w14:textId="77777777" w:rsidTr="0001331C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E3026" w14:textId="3C4DD97C" w:rsidR="00CF0C9D" w:rsidRPr="00E65804" w:rsidRDefault="00CF0C9D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4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9FFFD" w14:textId="089A76CE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B3B71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Genetic Analysis Level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E731D" w14:textId="2A575182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基因分析</w:t>
            </w:r>
            <w:r w:rsidRPr="00311B60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Level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2F015" w14:textId="2AFE2532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13995" w14:textId="5892DE65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AEECE" w14:textId="3A7C2D96" w:rsidR="00CF0C9D" w:rsidRPr="008B64D1" w:rsidRDefault="00CF0C9D" w:rsidP="00C94CA4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084155" w14:textId="5CE40D8D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9513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F3451" w14:textId="77FA7BD8" w:rsidR="00CF0C9D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46EA7B" w14:textId="1DF0CB95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9E4F9D" w14:textId="6FEBEB21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613F8F" w14:textId="2CAB67B6" w:rsidR="00CF0C9D" w:rsidRPr="008B64D1" w:rsidRDefault="00CF0C9D" w:rsidP="00C94CA4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疾病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D01ECE" w14:textId="5FDD9B11" w:rsidR="00CF0C9D" w:rsidRDefault="00CF0C9D" w:rsidP="00C94CA4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3A6DBF" w14:textId="0F14B46C" w:rsidR="00CF0C9D" w:rsidRDefault="00CF0C9D" w:rsidP="00C94CA4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>4</w:t>
            </w:r>
            <w:proofErr w:type="gramStart"/>
            <w:r w:rsidRPr="004A501A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CF0C9D" w:rsidRPr="005C006B" w14:paraId="7A3F4727" w14:textId="77777777" w:rsidTr="0001331C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5D8D3" w14:textId="77777777" w:rsidR="00CF0C9D" w:rsidRPr="00311B60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C1967" w14:textId="77777777" w:rsidR="00CF0C9D" w:rsidRPr="00FB3B71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75CE9" w14:textId="77777777" w:rsidR="00CF0C9D" w:rsidRPr="00311B60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41DF9" w14:textId="74F53C78" w:rsidR="00CF0C9D" w:rsidRPr="00C94CA4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3ED6AA" w14:textId="4313096E" w:rsidR="00CF0C9D" w:rsidRPr="008B64D1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DFF50" w14:textId="4C5D963B" w:rsidR="00CF0C9D" w:rsidRPr="00686FB7" w:rsidRDefault="00CF0C9D" w:rsidP="00802B5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F88BCF" w14:textId="77777777" w:rsidR="00CF0C9D" w:rsidRPr="00E95133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1865D6" w14:textId="77777777" w:rsidR="00CF0C9D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0769DB" w14:textId="77777777" w:rsidR="00CF0C9D" w:rsidRPr="004A501A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74C95A" w14:textId="77777777" w:rsidR="00CF0C9D" w:rsidRPr="006636BC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5D76E1" w14:textId="77777777" w:rsidR="00CF0C9D" w:rsidRPr="004A501A" w:rsidRDefault="00CF0C9D" w:rsidP="00802B5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A6993D" w14:textId="77777777" w:rsidR="00CF0C9D" w:rsidRDefault="00CF0C9D" w:rsidP="00802B5B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518A9B" w14:textId="77777777" w:rsidR="00CF0C9D" w:rsidRPr="004A501A" w:rsidRDefault="00CF0C9D" w:rsidP="00802B5B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769B292B" w14:textId="77777777" w:rsidTr="00F70BAE">
        <w:trPr>
          <w:trHeight w:val="315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189EC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4E8B8" w14:textId="77777777" w:rsidR="008F7EA2" w:rsidRPr="00FB3B7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0A759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0C643" w14:textId="1205325C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2FCBC" w14:textId="18FFED9A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6B701" w14:textId="02C2B83A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同</w:t>
            </w: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3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75AC2" w14:textId="77777777" w:rsidR="008F7EA2" w:rsidRPr="00E95133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1A390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C920B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B9BD1" w14:textId="77777777" w:rsidR="008F7EA2" w:rsidRPr="006636BC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58973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6E987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9B755" w14:textId="77777777" w:rsidR="008F7EA2" w:rsidRPr="004A501A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646969E6" w14:textId="77777777" w:rsidTr="004E5DA4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7C11A" w14:textId="5CD07246" w:rsidR="008F7EA2" w:rsidRPr="00E6580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7E892" w14:textId="43851B30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B3B71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Genetic Analysis Level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2190E" w14:textId="6651FD26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基因分析</w:t>
            </w:r>
            <w:r w:rsidRPr="00311B60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Level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648B5" w14:textId="77777777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  <w:p w14:paraId="1FE81D22" w14:textId="27E0652E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25C52" w14:textId="5E161505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C8DC2" w14:textId="05CEB304" w:rsidR="008F7EA2" w:rsidRPr="008B64D1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270864" w14:textId="46A7745E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9513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79D805" w14:textId="5F6E1550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60FCAC" w14:textId="39BED810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CA4FE9" w14:textId="7D52EABC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68A08B" w14:textId="5DEB22F5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疾病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E3DAEC" w14:textId="0F21DCAF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27543" w14:textId="3688F161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>6</w:t>
            </w:r>
            <w:proofErr w:type="gramStart"/>
            <w:r w:rsidRPr="004A501A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8F7EA2" w:rsidRPr="005C006B" w14:paraId="4060B5E8" w14:textId="77777777" w:rsidTr="004E5DA4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60506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B73CB" w14:textId="77777777" w:rsidR="008F7EA2" w:rsidRPr="00FB3B7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630EE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FC971" w14:textId="6E23A99A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FC99F" w14:textId="3BF8A7E5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69CE0" w14:textId="3B1B6E9B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5CF51F" w14:textId="77777777" w:rsidR="008F7EA2" w:rsidRPr="00E95133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34857F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F22DCF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D41B6B" w14:textId="77777777" w:rsidR="008F7EA2" w:rsidRPr="006636BC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2C9AB5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37EC7E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787656" w14:textId="77777777" w:rsidR="008F7EA2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231C3C17" w14:textId="77777777" w:rsidTr="004E5DA4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8CC89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B9030" w14:textId="77777777" w:rsidR="008F7EA2" w:rsidRPr="00FB3B7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77B46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0ED3F" w14:textId="7FF2FCFD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A41EF" w14:textId="4D4DD1E9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5BA80" w14:textId="77777777" w:rsidR="008F7EA2" w:rsidRPr="00CF0C9D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DNA</w:t>
            </w:r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濃度</w:t>
            </w:r>
            <w:proofErr w:type="gramStart"/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≧</w:t>
            </w:r>
            <w:proofErr w:type="gramEnd"/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0ng/uL</w:t>
            </w:r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，總量</w:t>
            </w:r>
            <w:proofErr w:type="gramStart"/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≧</w:t>
            </w:r>
            <w:proofErr w:type="gramEnd"/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500ng</w:t>
            </w:r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，</w:t>
            </w:r>
          </w:p>
          <w:p w14:paraId="51004291" w14:textId="3970B2D7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OD260/OD280 Ratio</w:t>
            </w:r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介於</w:t>
            </w:r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.8~2.0</w:t>
            </w:r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，</w:t>
            </w:r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OD260/OD230</w:t>
            </w:r>
            <w:proofErr w:type="gramStart"/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≧</w:t>
            </w:r>
            <w:proofErr w:type="gramEnd"/>
            <w:r w:rsidRPr="00CF0C9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lastRenderedPageBreak/>
              <w:t>1.6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69F3A" w14:textId="77777777" w:rsidR="008F7EA2" w:rsidRPr="00E95133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732CA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42422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B0165" w14:textId="77777777" w:rsidR="008F7EA2" w:rsidRPr="006636BC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15FC0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31D58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99595" w14:textId="77777777" w:rsidR="008F7EA2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2FC87C18" w14:textId="77777777" w:rsidTr="00D01720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07F3C" w14:textId="3D82EDDF" w:rsidR="008F7EA2" w:rsidRPr="00E6580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6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E031B" w14:textId="5645008E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B3B71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Genetic Analysis Level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 4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9E245" w14:textId="54F1557D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基因分析</w:t>
            </w:r>
            <w:r w:rsidRPr="00311B60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Level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 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171C8" w14:textId="77777777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  <w:p w14:paraId="4366D1A2" w14:textId="77777777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</w:p>
          <w:p w14:paraId="306A6B81" w14:textId="5A8514BC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AF6C5" w14:textId="3B48D70B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9EBA3" w14:textId="64D1871E" w:rsidR="008F7EA2" w:rsidRPr="008B64D1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61A0A9" w14:textId="1E16EE0F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9513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5D4212" w14:textId="1D34840B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BC7BBE" w14:textId="6973BBD8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E3DB46" w14:textId="71043C49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5FEF8F" w14:textId="20A90B9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疾病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7626B3" w14:textId="7DEB9058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50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B7947E" w14:textId="70AFBDCE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>12</w:t>
            </w:r>
            <w:proofErr w:type="gramStart"/>
            <w:r w:rsidRPr="004A501A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8F7EA2" w:rsidRPr="005C006B" w14:paraId="3EEE090B" w14:textId="77777777" w:rsidTr="00D01720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9906E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6A6B3" w14:textId="77777777" w:rsidR="008F7EA2" w:rsidRPr="00FB3B7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5F999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50A85" w14:textId="51585A10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16309" w14:textId="61F078CC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13E7D" w14:textId="61294E12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3722AB" w14:textId="77777777" w:rsidR="008F7EA2" w:rsidRPr="00E95133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39CB1F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32254D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CDC7ED" w14:textId="77777777" w:rsidR="008F7EA2" w:rsidRPr="006636BC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7B977B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6F0EFF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9F00CA" w14:textId="77777777" w:rsidR="008F7EA2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1643F3A8" w14:textId="77777777" w:rsidTr="00D01720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7BD45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64DE66" w14:textId="77777777" w:rsidR="008F7EA2" w:rsidRPr="00FB3B7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4E331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CBD79" w14:textId="3EDC4AAB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D894C" w14:textId="6513B25B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90740" w14:textId="70B0A0AF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同</w:t>
            </w: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7CAA4" w14:textId="77777777" w:rsidR="008F7EA2" w:rsidRPr="00E95133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5A562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67619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D689B" w14:textId="77777777" w:rsidR="008F7EA2" w:rsidRPr="006636BC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3061B" w14:textId="77777777" w:rsidR="008F7EA2" w:rsidRPr="004A501A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E2721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FF76E" w14:textId="77777777" w:rsidR="008F7EA2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32FA0BEA" w14:textId="77777777" w:rsidTr="00D10E68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D61C9" w14:textId="079EF60E" w:rsidR="008F7EA2" w:rsidRPr="00E6580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206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D3748" w14:textId="33992FA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B3B71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Genetic Analysis Level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EA823" w14:textId="6F93B3C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基因分析</w:t>
            </w:r>
            <w:r w:rsidRPr="00311B60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Level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51E89" w14:textId="55A62CE1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11CC0" w14:textId="4555D22D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8C752" w14:textId="007409A7" w:rsidR="008F7EA2" w:rsidRPr="008B64D1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6358E6" w14:textId="388F3BEF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9513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564DAB" w14:textId="02BA55A5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1D7CE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72</w:t>
            </w:r>
            <w:r w:rsidRPr="001D7CE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EE51FE" w14:textId="17FA4C1A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CC51F2" w14:textId="684D6ABD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9513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706E21" w14:textId="7220D505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311B60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疾病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3DD130" w14:textId="224883DA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8EF92D" w14:textId="582264FC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2</w:t>
            </w:r>
            <w:proofErr w:type="gramStart"/>
            <w:r w:rsidRPr="001F1F8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8F7EA2" w:rsidRPr="005C006B" w14:paraId="4F60252F" w14:textId="77777777" w:rsidTr="00D10E68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A71A5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6B396" w14:textId="77777777" w:rsidR="008F7EA2" w:rsidRPr="00FB3B7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469DE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E4476" w14:textId="08CCB77B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54267" w14:textId="30A7B07E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13399" w14:textId="2C2A9E34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1547AE" w14:textId="77777777" w:rsidR="008F7EA2" w:rsidRPr="00E95133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6BA28B" w14:textId="77777777" w:rsidR="008F7EA2" w:rsidRPr="001D7CE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47A184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0BF176" w14:textId="77777777" w:rsidR="008F7EA2" w:rsidRPr="00E95133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3B11A8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21596A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6FE2E4" w14:textId="77777777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52814931" w14:textId="77777777" w:rsidTr="00D10E68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7EC07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6993E" w14:textId="77777777" w:rsidR="008F7EA2" w:rsidRPr="00FB3B7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1AB0D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BEF28" w14:textId="7A03EEDA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22BEC7" w14:textId="03EF29B8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DABB1" w14:textId="09202986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同</w:t>
            </w: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05F26" w14:textId="77777777" w:rsidR="008F7EA2" w:rsidRPr="00E95133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EF0F9" w14:textId="77777777" w:rsidR="008F7EA2" w:rsidRPr="001D7CE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F54D3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610BA" w14:textId="77777777" w:rsidR="008F7EA2" w:rsidRPr="00E95133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C5C88" w14:textId="77777777" w:rsidR="008F7EA2" w:rsidRPr="00311B60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68049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430CF" w14:textId="77777777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5F3EE1CC" w14:textId="0C9B926A" w:rsidTr="00C43415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1ECB" w14:textId="0ED96C96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6580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2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7382C" w14:textId="71837BFA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Next Generation Sequencing for Mitochondrial DNA Variation Test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2EC70" w14:textId="32697A90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次世代定</w:t>
            </w: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序粒線體</w:t>
            </w:r>
            <w:proofErr w:type="gramEnd"/>
            <w:r w:rsidRPr="008B64D1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DNA</w:t>
            </w: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基因變異檢測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79A6" w14:textId="59D3D093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8C3E7" w14:textId="48200F68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02C4B" w14:textId="2AC458D7" w:rsidR="008F7EA2" w:rsidRPr="00802B5B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8FF5A4" w14:textId="5965DB0C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F68FB9" w14:textId="3E8D285A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E1B6D9" w14:textId="646ADA6E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3059CA" w14:textId="724AA1A6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5% heteroplasmic level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F1905C" w14:textId="3428488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粒線體</w:t>
            </w:r>
            <w:proofErr w:type="gramEnd"/>
            <w:r w:rsidRPr="008B64D1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DNA</w:t>
            </w: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基因變異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3BDFDC" w14:textId="478C006E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8B64D1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50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07A482" w14:textId="5788B4B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6</w:t>
            </w: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8F7EA2" w:rsidRPr="005C006B" w14:paraId="4A3BA080" w14:textId="77777777" w:rsidTr="00C43415">
        <w:trPr>
          <w:trHeight w:val="58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C8B55" w14:textId="77777777" w:rsidR="008F7EA2" w:rsidRPr="00E6580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A0E5F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65230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BE90E" w14:textId="59238C2F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8B452" w14:textId="43C5DBE3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A9FC2" w14:textId="79FC8014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DF9397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2DF7F3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DF4ED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FA0529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A4C04C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720B9D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343E02" w14:textId="77777777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26EBC5AC" w14:textId="77777777" w:rsidTr="00C43415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E2F55" w14:textId="77777777" w:rsidR="008F7EA2" w:rsidRPr="00E6580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AC00C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662FA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FE9C3" w14:textId="18917420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7A89E" w14:textId="1F20AF3E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C99E0" w14:textId="012734BE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同</w:t>
            </w: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8168B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5A91C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759679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A912D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0306F" w14:textId="77777777" w:rsidR="008F7EA2" w:rsidRPr="008B64D1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ED7F0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ED2DB" w14:textId="77777777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2EA41CDE" w14:textId="77777777" w:rsidTr="005716A0">
        <w:trPr>
          <w:trHeight w:val="276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8AEA6" w14:textId="0804F4C5" w:rsidR="008F7EA2" w:rsidRPr="005C006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25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EA999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Targeted NGS variant interpretation – basic genetic disease analysis</w:t>
            </w:r>
          </w:p>
          <w:p w14:paraId="66F108CB" w14:textId="16A0D936" w:rsidR="008F7EA2" w:rsidRPr="005C006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2C62F9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僅收總院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B4291" w14:textId="3F24B22F" w:rsidR="008F7EA2" w:rsidRPr="005C006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目標基因次世代定序變異判讀</w:t>
            </w:r>
            <w:r w:rsidRPr="00A47F2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A47F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性疾病基礎分析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580F4" w14:textId="40252E15" w:rsidR="008F7EA2" w:rsidRP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FASTQ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0E708" w14:textId="5E3C3B86" w:rsidR="008F7EA2" w:rsidRP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C084E" w14:textId="7B80E6FE" w:rsidR="008F7EA2" w:rsidRPr="008F7EA2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詳見高</w:t>
            </w:r>
            <w:proofErr w:type="gramStart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通量定序</w:t>
            </w:r>
            <w:proofErr w:type="gramEnd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驗室網站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76F7A" w14:textId="5549F1B5" w:rsidR="008F7EA2" w:rsidRPr="005C006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C7EAC" w14:textId="10CA9F9F" w:rsidR="008F7EA2" w:rsidRPr="005C006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48725" w14:textId="485A5BB2" w:rsidR="008F7EA2" w:rsidRPr="005C006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1572E" w14:textId="4D7C99B3" w:rsidR="008F7EA2" w:rsidRPr="005C006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判讀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A5727" w14:textId="4021404B" w:rsidR="008F7EA2" w:rsidRPr="005C006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判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E4C09" w14:textId="56AC5609" w:rsidR="008F7EA2" w:rsidRPr="005C006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300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7B914" w14:textId="2C6D7A7A" w:rsidR="008F7EA2" w:rsidRPr="005C006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A47F2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</w:t>
            </w:r>
            <w:proofErr w:type="gramStart"/>
            <w:r w:rsidRPr="00A47F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8F7EA2" w:rsidRPr="005C006B" w14:paraId="6A054F2E" w14:textId="62856E00" w:rsidTr="005716A0">
        <w:trPr>
          <w:trHeight w:val="276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94666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25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FAC15" w14:textId="77777777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Whole exome NGS variant interpretation – basic genetic disease analysis</w:t>
            </w:r>
          </w:p>
          <w:p w14:paraId="03BE7121" w14:textId="1F263151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2C62F9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僅收總院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6A9B3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全外顯子次</w:t>
            </w:r>
            <w:proofErr w:type="gramEnd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世代定序變異判讀</w:t>
            </w: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性疾病基礎分析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90008" w14:textId="591AA21F" w:rsidR="008F7EA2" w:rsidRP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FASTQ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32219" w14:textId="0B0A94C2" w:rsidR="008F7EA2" w:rsidRP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00833" w14:textId="5CB1125D" w:rsidR="008F7EA2" w:rsidRPr="008F7EA2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詳見高</w:t>
            </w:r>
            <w:proofErr w:type="gramStart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通量定序</w:t>
            </w:r>
            <w:proofErr w:type="gramEnd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驗室網站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774C0" w14:textId="48D67DEA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FD6D6" w14:textId="14F8AA3F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7921C" w14:textId="67A9454F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D0E12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判讀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19078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判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033D1" w14:textId="63D4D697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500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0CC2B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</w:t>
            </w: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8F7EA2" w:rsidRPr="005C006B" w14:paraId="74A9F1BB" w14:textId="48E9FB8A" w:rsidTr="005716A0">
        <w:trPr>
          <w:trHeight w:val="276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B9570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25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35554" w14:textId="77777777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Whole genome NGS additional interpretation – pharmacogenomics, HLA, polygenic risk analyses</w:t>
            </w:r>
          </w:p>
          <w:p w14:paraId="7F60E1F2" w14:textId="284236DE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2C62F9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僅收總院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8EF35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全基因體次世代定序追加判讀</w:t>
            </w: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藥物基因體學、</w:t>
            </w: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HLA</w:t>
            </w: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基因型、及多基因危險性分析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DAC7B" w14:textId="19425163" w:rsidR="008F7EA2" w:rsidRP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FASTQ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EB790" w14:textId="1C0ADC6D" w:rsidR="008F7EA2" w:rsidRP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4D0B9" w14:textId="6056ECA5" w:rsidR="008F7EA2" w:rsidRPr="008F7EA2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詳見高</w:t>
            </w:r>
            <w:proofErr w:type="gramStart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通量定序</w:t>
            </w:r>
            <w:proofErr w:type="gramEnd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驗室網站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83900" w14:textId="5C32046B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586B8" w14:textId="0E876676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3163F" w14:textId="7B7263C0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不適用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93E9C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判讀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3CAB4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判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421AD" w14:textId="6E69C75D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500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CABDD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</w:t>
            </w: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8F7EA2" w:rsidRPr="005C006B" w14:paraId="016EA677" w14:textId="0105BED7" w:rsidTr="005716A0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18AA2" w14:textId="77777777" w:rsidR="008F7EA2" w:rsidRP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262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C22A0C" w14:textId="77777777" w:rsidR="008F7EA2" w:rsidRP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Next Generation Sequencing – Whole exome sequencing</w:t>
            </w:r>
          </w:p>
          <w:p w14:paraId="79D04A7B" w14:textId="66918031" w:rsidR="008F7EA2" w:rsidRP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產前相關檢體僅收總院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C64486" w14:textId="6B123C7C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次世代定</w:t>
            </w: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序全外顯子定</w:t>
            </w:r>
            <w:proofErr w:type="gramEnd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序檢測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F9BA0" w14:textId="49080605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225E4" w14:textId="15B21B52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44A5C" w14:textId="6C35CFDF" w:rsidR="008F7EA2" w:rsidRPr="00802B5B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957D8B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488D58" w14:textId="281FE739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B9E906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2D6864" w14:textId="67747EAB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0A9CAB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疾病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292BE0" w14:textId="7B2C4C3F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300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8535D3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</w:t>
            </w: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8F7EA2" w:rsidRPr="005C006B" w14:paraId="0747CE5F" w14:textId="77777777" w:rsidTr="005716A0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B68D19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4FCF85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D9208C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25ED2" w14:textId="53DBCBDA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C6E77" w14:textId="6CCED5EE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68C58" w14:textId="55F1EDB1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A2DFE3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73F216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1B221D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F89080" w14:textId="77777777" w:rsidR="008F7EA2" w:rsidRPr="006636BC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C296E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5E643C" w14:textId="77777777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3834A2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3033240E" w14:textId="77777777" w:rsidTr="005716A0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0F1159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1951B6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606671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6E727" w14:textId="2849C8DB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E7E70" w14:textId="2CBA3F41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55C2A" w14:textId="240730BF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同</w:t>
            </w: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0D8A0D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7609E8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670CC8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62261A" w14:textId="77777777" w:rsidR="008F7EA2" w:rsidRPr="006636BC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5C9E4C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317DD6" w14:textId="77777777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B5455E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7AC085D7" w14:textId="77777777" w:rsidTr="005716A0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841BBA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28AFF9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F3B19B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17275" w14:textId="04A15061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羊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0C299" w14:textId="70EF0872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針筒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66E73" w14:textId="17864E9F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&gt;10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F8302F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5D3EF5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452C92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CBC8A3" w14:textId="77777777" w:rsidR="008F7EA2" w:rsidRPr="006636BC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DCE8C2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DA489F" w14:textId="77777777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20D60E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72A09177" w14:textId="77777777" w:rsidTr="005716A0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C9753D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A38032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79F29A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CE246" w14:textId="52246292" w:rsidR="008F7EA2" w:rsidRPr="00FA7386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臍帶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17995" w14:textId="696E49FA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24762" w14:textId="462D91F4" w:rsidR="008F7EA2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956FC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8B0054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9856E0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49D0B3" w14:textId="77777777" w:rsidR="008F7EA2" w:rsidRPr="006636BC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D850A6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9AC02E" w14:textId="77777777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CB7051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2930350C" w14:textId="77777777" w:rsidTr="005716A0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82CD8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D428B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EB3E0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76900" w14:textId="391FFF6E" w:rsidR="008F7EA2" w:rsidRPr="00FA7386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組織</w:t>
            </w: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絨毛膜等產前檢體</w:t>
            </w: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3E990" w14:textId="54D3DB35" w:rsidR="008F7EA2" w:rsidRPr="00FA7386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無菌容器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3F482" w14:textId="77D74F2A" w:rsidR="008F7EA2" w:rsidRPr="00686FB7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至少</w:t>
            </w: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 xml:space="preserve"> 25 mg</w:t>
            </w:r>
            <w:r w:rsidRPr="00FA7386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，約小拇指大小。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E5BB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53437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0F06D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48C9F" w14:textId="77777777" w:rsidR="008F7EA2" w:rsidRPr="006636BC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36F87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A579F" w14:textId="77777777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056D7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682E7C91" w14:textId="735244F6" w:rsidTr="001D7DA3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F4C94C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263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DB2694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Next Generation Sequencing – Whole genome sequencing   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63C30F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次世代定</w:t>
            </w: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序全基因體定</w:t>
            </w:r>
            <w:proofErr w:type="gramEnd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序檢測</w:t>
            </w: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疾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EFCFE" w14:textId="289DF183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C52AC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7C6561" w14:textId="2CADCC7A" w:rsidR="008F7EA2" w:rsidRPr="00802B5B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</w:t>
            </w: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4A0C5C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5CE17C" w14:textId="6AF28EB2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16FB41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B1D7C3" w14:textId="29E1BAB3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AF3253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疾病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2A75DE" w14:textId="1B6F8832" w:rsidR="008F7EA2" w:rsidRPr="00802B5B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500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F885B6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</w:t>
            </w: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8F7EA2" w:rsidRPr="005C006B" w14:paraId="56C3D77A" w14:textId="77777777" w:rsidTr="001D7DA3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FD28E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D5879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7C6FD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9B81F" w14:textId="3BE906BE" w:rsidR="008F7EA2" w:rsidRPr="00C94CA4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9396D" w14:textId="27AD297B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30F23" w14:textId="77777777" w:rsidR="008F7EA2" w:rsidRPr="008F7EA2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DNA</w:t>
            </w: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濃度</w:t>
            </w:r>
            <w:proofErr w:type="gramStart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≧</w:t>
            </w:r>
            <w:proofErr w:type="gramEnd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60ng/uL</w:t>
            </w: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，總量</w:t>
            </w:r>
            <w:proofErr w:type="gramStart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≧</w:t>
            </w:r>
            <w:proofErr w:type="gramEnd"/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.5ug</w:t>
            </w: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，</w:t>
            </w:r>
          </w:p>
          <w:p w14:paraId="570D0554" w14:textId="6BA86317" w:rsidR="008F7EA2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F7EA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​OD260/OD280 Ratio</w:t>
            </w: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介於</w:t>
            </w:r>
            <w:r w:rsidRPr="008F7EA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.8~2.0</w:t>
            </w: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，</w:t>
            </w:r>
            <w:r w:rsidRPr="008F7EA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OD260/OD230</w:t>
            </w:r>
            <w:r w:rsidRPr="008F7EA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≧</w:t>
            </w:r>
            <w:r w:rsidRPr="008F7EA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.6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25596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EA2ECF" w14:textId="77777777" w:rsidR="008F7EA2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2BACD" w14:textId="77777777" w:rsidR="008F7EA2" w:rsidRPr="00802B5B" w:rsidRDefault="008F7EA2" w:rsidP="008F7EA2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53134" w14:textId="77777777" w:rsidR="008F7EA2" w:rsidRPr="006636BC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D4C7D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C44E2" w14:textId="77777777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B5409" w14:textId="77777777" w:rsidR="008F7EA2" w:rsidRPr="00802B5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000DA" w:rsidRPr="005C006B" w14:paraId="15DD766E" w14:textId="77777777" w:rsidTr="00185DD2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0227EF4" w14:textId="7B8A0143" w:rsidR="00C000DA" w:rsidRPr="00802B5B" w:rsidRDefault="00C000DA" w:rsidP="00C000DA">
            <w:pPr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802B5B">
              <w:rPr>
                <w:rFonts w:ascii="Times New Roman" w:hAnsi="Times New Roman" w:cs="Times New Roman"/>
                <w:sz w:val="20"/>
                <w:szCs w:val="20"/>
              </w:rPr>
              <w:t>000X0264</w:t>
            </w:r>
          </w:p>
        </w:tc>
        <w:tc>
          <w:tcPr>
            <w:tcW w:w="2268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4C0D4A7" w14:textId="77777777" w:rsidR="00C000DA" w:rsidRDefault="00C000DA" w:rsidP="00C000DA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02B5B">
              <w:rPr>
                <w:rFonts w:ascii="Times New Roman" w:hAnsi="Times New Roman" w:cs="Times New Roman"/>
                <w:sz w:val="20"/>
                <w:szCs w:val="20"/>
              </w:rPr>
              <w:t>Next Generation Sequencing – Rapid Trio whole exome sequencing</w:t>
            </w:r>
          </w:p>
          <w:p w14:paraId="766D4741" w14:textId="54AAF178" w:rsidR="00C000DA" w:rsidRPr="00802B5B" w:rsidRDefault="00C000DA" w:rsidP="00C000DA">
            <w:pPr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802B5B">
              <w:rPr>
                <w:rFonts w:ascii="標楷體" w:eastAsia="標楷體" w:hAnsi="標楷體" w:cs="Times New Roman" w:hint="eastAsia"/>
                <w:sz w:val="20"/>
                <w:szCs w:val="20"/>
              </w:rPr>
              <w:t>僅收總院</w:t>
            </w:r>
          </w:p>
        </w:tc>
        <w:tc>
          <w:tcPr>
            <w:tcW w:w="170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953891D" w14:textId="2FB20FF6" w:rsidR="00C000DA" w:rsidRPr="00802B5B" w:rsidRDefault="00C000DA" w:rsidP="00C000DA">
            <w:pPr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802B5B">
              <w:rPr>
                <w:rFonts w:ascii="標楷體" w:eastAsia="標楷體" w:hAnsi="標楷體" w:cs="Times New Roman" w:hint="eastAsia"/>
                <w:sz w:val="20"/>
                <w:szCs w:val="20"/>
              </w:rPr>
              <w:t>次世代定序快速一家三口</w:t>
            </w:r>
            <w:proofErr w:type="gramStart"/>
            <w:r w:rsidRPr="00802B5B">
              <w:rPr>
                <w:rFonts w:ascii="標楷體" w:eastAsia="標楷體" w:hAnsi="標楷體" w:cs="Times New Roman" w:hint="eastAsia"/>
                <w:sz w:val="20"/>
                <w:szCs w:val="20"/>
              </w:rPr>
              <w:t>全外顯子</w:t>
            </w:r>
            <w:proofErr w:type="gramEnd"/>
            <w:r w:rsidRPr="00802B5B">
              <w:rPr>
                <w:rFonts w:ascii="標楷體" w:eastAsia="標楷體" w:hAnsi="標楷體" w:cs="Times New Roman" w:hint="eastAsia"/>
                <w:sz w:val="20"/>
                <w:szCs w:val="20"/>
              </w:rPr>
              <w:t>檢測-單基因遺傳疾病</w:t>
            </w:r>
            <w:r w:rsidRPr="00802B5B">
              <w:rPr>
                <w:rFonts w:ascii="標楷體" w:eastAsia="標楷體" w:hAnsi="標楷體" w:cs="Times New Roman" w:hint="eastAsia"/>
                <w:sz w:val="20"/>
                <w:szCs w:val="20"/>
                <w:bdr w:val="none" w:sz="0" w:space="0" w:color="auto" w:frame="1"/>
              </w:rPr>
              <w:t>【Rapid</w:t>
            </w:r>
            <w:r w:rsidRPr="00802B5B">
              <w:rPr>
                <w:rFonts w:ascii="標楷體" w:eastAsia="標楷體" w:hAnsi="標楷體" w:cs="Times New Roman"/>
                <w:sz w:val="20"/>
                <w:szCs w:val="20"/>
                <w:bdr w:val="none" w:sz="0" w:space="0" w:color="auto" w:frame="1"/>
              </w:rPr>
              <w:t xml:space="preserve"> Trio </w:t>
            </w:r>
            <w:r w:rsidRPr="00802B5B">
              <w:rPr>
                <w:rFonts w:ascii="標楷體" w:eastAsia="標楷體" w:hAnsi="標楷體" w:cs="Times New Roman" w:hint="eastAsia"/>
                <w:sz w:val="20"/>
                <w:szCs w:val="20"/>
                <w:bdr w:val="none" w:sz="0" w:space="0" w:color="auto" w:frame="1"/>
              </w:rPr>
              <w:t>WES】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0B27" w14:textId="236413F8" w:rsidR="00C000DA" w:rsidRPr="00802B5B" w:rsidRDefault="00C000DA" w:rsidP="00C000DA">
            <w:pPr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8CD69" w14:textId="405C5086" w:rsidR="00C000DA" w:rsidRPr="00802B5B" w:rsidRDefault="00C000DA" w:rsidP="00C000DA">
            <w:pPr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CDA88" w14:textId="7359D31F" w:rsidR="00C000DA" w:rsidRPr="00802B5B" w:rsidDel="002A1268" w:rsidRDefault="00C000DA" w:rsidP="00C000D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各</w:t>
            </w: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0885BF" w14:textId="0C32758E" w:rsidR="00C000DA" w:rsidRPr="00802B5B" w:rsidRDefault="00C000DA" w:rsidP="00C000DA">
            <w:pPr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FFD144" w14:textId="06D47BD7" w:rsidR="00C000DA" w:rsidRPr="00802B5B" w:rsidRDefault="00C000DA" w:rsidP="00C000DA">
            <w:pPr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0C1896" w14:textId="209FA3E0" w:rsidR="00C000DA" w:rsidRPr="00802B5B" w:rsidRDefault="00C000DA" w:rsidP="00C000DA">
            <w:pPr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180824" w14:textId="275E87C4" w:rsidR="00C000DA" w:rsidRPr="00802B5B" w:rsidRDefault="00C000DA" w:rsidP="00C000DA">
            <w:pPr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FCF1CB" w14:textId="708B374D" w:rsidR="00C000DA" w:rsidRPr="00802B5B" w:rsidRDefault="00C000DA" w:rsidP="00C000DA">
            <w:pPr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4A501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疾病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D4D2BD" w14:textId="20FF4946" w:rsidR="00C000DA" w:rsidRPr="00802B5B" w:rsidDel="00E95133" w:rsidRDefault="00C000DA" w:rsidP="00C000DA">
            <w:pPr>
              <w:snapToGrid w:val="0"/>
              <w:jc w:val="right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802B5B">
              <w:rPr>
                <w:rFonts w:ascii="Times New Roman" w:hAnsi="Times New Roman" w:cs="Times New Roman"/>
                <w:sz w:val="20"/>
                <w:szCs w:val="20"/>
              </w:rPr>
              <w:t>116,5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A555E8" w14:textId="5AC0EFFD" w:rsidR="00C000DA" w:rsidRPr="005C006B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口頭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天，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4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天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紙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本報告</w:t>
            </w:r>
          </w:p>
        </w:tc>
      </w:tr>
      <w:tr w:rsidR="00C000DA" w:rsidRPr="005C006B" w14:paraId="090EF7F7" w14:textId="77777777" w:rsidTr="00185DD2">
        <w:trPr>
          <w:trHeight w:val="276"/>
          <w:jc w:val="center"/>
        </w:trPr>
        <w:tc>
          <w:tcPr>
            <w:tcW w:w="988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5EAAFD9" w14:textId="77777777" w:rsidR="00C000DA" w:rsidRPr="00802B5B" w:rsidRDefault="00C000DA" w:rsidP="00C000DA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27690AC6" w14:textId="77777777" w:rsidR="00C000DA" w:rsidRPr="00802B5B" w:rsidRDefault="00C000DA" w:rsidP="00C000DA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3CF19D6" w14:textId="77777777" w:rsidR="00C000DA" w:rsidRPr="00802B5B" w:rsidRDefault="00C000DA" w:rsidP="00C000DA">
            <w:pPr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EDA4B" w14:textId="144A0781" w:rsidR="00C000DA" w:rsidRPr="00C94CA4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947E3" w14:textId="770EA9F7" w:rsidR="00C000DA" w:rsidRPr="004A501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7A4BB" w14:textId="089B5B39" w:rsidR="00C000DA" w:rsidRDefault="00C000DA" w:rsidP="00C000D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B78EE6" w14:textId="77777777" w:rsidR="00C000DA" w:rsidRPr="004A501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1D5C8" w14:textId="77777777" w:rsidR="00C000D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A35DC2" w14:textId="77777777" w:rsidR="00C000DA" w:rsidRPr="004A501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5097F1" w14:textId="77777777" w:rsidR="00C000DA" w:rsidRPr="006636BC" w:rsidRDefault="00C000DA" w:rsidP="00C000DA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E1E8CC" w14:textId="77777777" w:rsidR="00C000DA" w:rsidRPr="004A501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AC917B" w14:textId="77777777" w:rsidR="00C000DA" w:rsidRPr="00802B5B" w:rsidRDefault="00C000DA" w:rsidP="00C000DA">
            <w:pPr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55FE71" w14:textId="77777777" w:rsidR="00C000D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000DA" w:rsidRPr="005C006B" w14:paraId="619CB5C8" w14:textId="77777777" w:rsidTr="00185DD2">
        <w:trPr>
          <w:trHeight w:val="276"/>
          <w:jc w:val="center"/>
        </w:trPr>
        <w:tc>
          <w:tcPr>
            <w:tcW w:w="988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F8262B5" w14:textId="77777777" w:rsidR="00C000DA" w:rsidRPr="00802B5B" w:rsidRDefault="00C000DA" w:rsidP="00C000DA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811C951" w14:textId="77777777" w:rsidR="00C000DA" w:rsidRPr="00802B5B" w:rsidRDefault="00C000DA" w:rsidP="00C000DA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D650329" w14:textId="77777777" w:rsidR="00C000DA" w:rsidRPr="00802B5B" w:rsidRDefault="00C000DA" w:rsidP="00C000DA">
            <w:pPr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73AD2" w14:textId="4B07622A" w:rsidR="00C000DA" w:rsidRPr="00C94CA4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7F19" w14:textId="754DB188" w:rsidR="00C000DA" w:rsidRPr="004A501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0E91B" w14:textId="40A0AB2A" w:rsidR="00C000DA" w:rsidRDefault="00C000DA" w:rsidP="00C000D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同</w:t>
            </w: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B7094" w14:textId="77777777" w:rsidR="00C000DA" w:rsidRPr="004A501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A80FC" w14:textId="77777777" w:rsidR="00C000D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30541" w14:textId="77777777" w:rsidR="00C000DA" w:rsidRPr="004A501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D9A48" w14:textId="77777777" w:rsidR="00C000DA" w:rsidRPr="006636BC" w:rsidRDefault="00C000DA" w:rsidP="00C000DA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485D0" w14:textId="77777777" w:rsidR="00C000DA" w:rsidRPr="004A501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E453E" w14:textId="77777777" w:rsidR="00C000DA" w:rsidRPr="00802B5B" w:rsidRDefault="00C000DA" w:rsidP="00C000DA">
            <w:pPr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33CB5" w14:textId="77777777" w:rsidR="00C000DA" w:rsidRDefault="00C000DA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C19DB" w:rsidRPr="005C006B" w14:paraId="46C92197" w14:textId="1AC957DA" w:rsidTr="006F3DED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F8BD02" w14:textId="65C0F26C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266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77ACCD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Next Generation Sequencing - Wilson disease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2CFB5A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次世代</w:t>
            </w: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定序威爾</w:t>
            </w:r>
            <w:proofErr w:type="gramEnd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森氏症基因變異檢測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3A574" w14:textId="00F954E4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F336B" w14:textId="745B4AAD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49FBC" w14:textId="1CAFA1B1" w:rsidR="000C19DB" w:rsidRPr="00802B5B" w:rsidRDefault="000C19DB" w:rsidP="00C000DA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30BF8D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D83CB6" w14:textId="03D95279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F57E55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FC6257" w14:textId="49F3B239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5566D1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威爾森氏症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563724" w14:textId="666BEEF2" w:rsidR="000C19DB" w:rsidRPr="00802B5B" w:rsidRDefault="000C19DB" w:rsidP="00C000DA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826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8E4A67" w14:textId="55BA9F4B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6</w:t>
            </w:r>
            <w:proofErr w:type="gramStart"/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0C19DB" w:rsidRPr="005C006B" w14:paraId="64FCB7B4" w14:textId="77777777" w:rsidTr="006F3DED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11FC5C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0B28BF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26DA43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022FF" w14:textId="54DB40EE" w:rsidR="000C19DB" w:rsidRPr="00C94CA4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B5546" w14:textId="7A56CDAA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32098" w14:textId="6F1CDF7A" w:rsidR="000C19DB" w:rsidRPr="00686FB7" w:rsidRDefault="000C19DB" w:rsidP="00C000DA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A6299B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96F69A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7F3CDF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4F296D" w14:textId="77777777" w:rsidR="000C19DB" w:rsidRPr="006636BC" w:rsidRDefault="000C19DB" w:rsidP="00C000DA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F52273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37662C" w14:textId="77777777" w:rsidR="000C19DB" w:rsidRDefault="000C19DB" w:rsidP="00C000DA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57A25D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C19DB" w:rsidRPr="005C006B" w14:paraId="3D089D6F" w14:textId="77777777" w:rsidTr="006F3DED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E5EF1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D240F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D2B7E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A44A9" w14:textId="41B63ABD" w:rsidR="000C19DB" w:rsidRPr="00C94CA4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8D09A" w14:textId="06F84266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7692F" w14:textId="7D17FF72" w:rsidR="000C19DB" w:rsidRPr="00686FB7" w:rsidRDefault="000C19DB" w:rsidP="00C000DA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同</w:t>
            </w: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ADD43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6F4C2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890C3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68453" w14:textId="77777777" w:rsidR="000C19DB" w:rsidRPr="006636BC" w:rsidRDefault="000C19DB" w:rsidP="00C000DA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F24D0" w14:textId="77777777" w:rsidR="000C19DB" w:rsidRPr="00802B5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743666" w14:textId="77777777" w:rsidR="000C19DB" w:rsidRDefault="000C19DB" w:rsidP="00C000DA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7C40B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C19DB" w:rsidRPr="005C006B" w14:paraId="04E00B30" w14:textId="77777777" w:rsidTr="00F45DF6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B96EA3" w14:textId="565213FE" w:rsidR="000C19DB" w:rsidRPr="005C006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000D1118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CB0897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Genetics screening for hearing impairment</w:t>
            </w:r>
          </w:p>
          <w:p w14:paraId="7DD65687" w14:textId="32155535" w:rsidR="000C19DB" w:rsidRPr="005C006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FE6D6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僅收總院及分院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302A96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聽損基因</w:t>
            </w:r>
            <w:proofErr w:type="gramEnd"/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篩檢</w:t>
            </w:r>
          </w:p>
          <w:p w14:paraId="22C267DD" w14:textId="5FF871BC" w:rsidR="000C19DB" w:rsidRPr="005C006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755A4" w14:textId="61346F22" w:rsidR="000C19DB" w:rsidRPr="005C006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D2B93" w14:textId="75BCD0AC" w:rsidR="000C19DB" w:rsidRPr="005C006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D8CAE" w14:textId="3F25DE7B" w:rsidR="000C19DB" w:rsidRPr="005C006B" w:rsidDel="002A1268" w:rsidRDefault="000C19DB" w:rsidP="00C000DA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CAC6CD" w14:textId="3E82D1AC" w:rsidR="000C19DB" w:rsidRPr="005C006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398D47" w14:textId="659611A9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ED985C" w14:textId="49306E3D" w:rsidR="000C19DB" w:rsidRPr="005C006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FAEAC5" w14:textId="6201FEF0" w:rsidR="000C19DB" w:rsidRPr="006636BC" w:rsidRDefault="000C19DB" w:rsidP="00C000DA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0D7064" w14:textId="7FA5F71E" w:rsidR="000C19DB" w:rsidRPr="005C006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遺傳性聽損</w:t>
            </w:r>
            <w:proofErr w:type="gramEnd"/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9D8A97" w14:textId="5F82237A" w:rsidR="000C19DB" w:rsidRPr="005C006B" w:rsidRDefault="000C19DB" w:rsidP="00C000DA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40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DA89AA" w14:textId="695360F2" w:rsidR="000C19DB" w:rsidRPr="005C006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6 </w:t>
            </w: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0C19DB" w:rsidRPr="005C006B" w14:paraId="5EAD671A" w14:textId="77777777" w:rsidTr="00F45DF6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F6FEE8" w14:textId="77777777" w:rsidR="000C19DB" w:rsidRDefault="000C19DB" w:rsidP="00C000DA">
            <w:pPr>
              <w:snapToGrid w:val="0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9DFBA6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CBE253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6DE2" w14:textId="2AD4FBA3" w:rsidR="000C19DB" w:rsidRPr="008B64D1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247E1" w14:textId="47C665B8" w:rsidR="000C19DB" w:rsidRPr="008B64D1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C2EE0" w14:textId="213924F4" w:rsidR="000C19DB" w:rsidRPr="00686FB7" w:rsidRDefault="000C19DB" w:rsidP="00C000DA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8EFA53" w14:textId="2E111029" w:rsidR="000C19DB" w:rsidRPr="008B64D1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262FC5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038EE0" w14:textId="77777777" w:rsidR="000C19DB" w:rsidRPr="008B64D1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8D2062" w14:textId="77777777" w:rsidR="000C19DB" w:rsidRPr="006636BC" w:rsidRDefault="000C19DB" w:rsidP="00C000DA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2036DB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E52E92" w14:textId="77777777" w:rsidR="000C19DB" w:rsidRDefault="000C19DB" w:rsidP="00C000DA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388E06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C19DB" w:rsidRPr="005C006B" w14:paraId="5611B871" w14:textId="77777777" w:rsidTr="00F45DF6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39639" w14:textId="77777777" w:rsidR="000C19DB" w:rsidRDefault="000C19DB" w:rsidP="00C000DA">
            <w:pPr>
              <w:snapToGrid w:val="0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6E611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50074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F39A8" w14:textId="284B67B4" w:rsidR="000C19DB" w:rsidRPr="008B64D1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3C1DD" w14:textId="6FD62DAB" w:rsidR="000C19DB" w:rsidRPr="008B64D1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12157" w14:textId="06A2EBB1" w:rsidR="000C19DB" w:rsidRPr="00686FB7" w:rsidRDefault="000C19DB" w:rsidP="00C000DA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同</w:t>
            </w: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lastRenderedPageBreak/>
              <w:t>5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8C95E" w14:textId="5FA5CEBB" w:rsidR="000C19DB" w:rsidRPr="008B64D1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1EEEB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78A10" w14:textId="77777777" w:rsidR="000C19DB" w:rsidRPr="008B64D1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82F61" w14:textId="77777777" w:rsidR="000C19DB" w:rsidRPr="006636BC" w:rsidRDefault="000C19DB" w:rsidP="00C000DA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E4C1F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AF75C" w14:textId="77777777" w:rsidR="000C19DB" w:rsidRDefault="000C19DB" w:rsidP="00C000DA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063CD" w14:textId="77777777" w:rsidR="000C19DB" w:rsidRDefault="000C19DB" w:rsidP="00C000DA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F7EA2" w:rsidRPr="005C006B" w14:paraId="0AEE5D54" w14:textId="77777777" w:rsidTr="005716A0">
        <w:trPr>
          <w:trHeight w:val="276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1D897" w14:textId="3417DE0F" w:rsidR="008F7EA2" w:rsidRDefault="008F7EA2" w:rsidP="008F7EA2">
            <w:pPr>
              <w:snapToGrid w:val="0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00X025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EAC7C" w14:textId="77777777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3745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Comprehensive cancer gene </w:t>
            </w:r>
            <w:proofErr w:type="gramStart"/>
            <w:r w:rsidRPr="0043745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test(</w:t>
            </w:r>
            <w:proofErr w:type="gramEnd"/>
            <w:r w:rsidRPr="00437452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without fusion genes)</w:t>
            </w:r>
          </w:p>
          <w:p w14:paraId="154EF9BE" w14:textId="521BCC04" w:rsidR="008F7EA2" w:rsidRPr="0043745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僅收總院及癌</w:t>
            </w:r>
            <w:proofErr w:type="gramStart"/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醫</w:t>
            </w:r>
            <w:proofErr w:type="gramEnd"/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分院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F9C2F" w14:textId="0F6E8D6C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全癌基因</w:t>
            </w:r>
            <w:proofErr w:type="gramEnd"/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檢測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7665A" w14:textId="1F342527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FFP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E7C24" w14:textId="77777777" w:rsidR="008F7EA2" w:rsidRPr="005C006B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D24B5" w14:textId="77777777" w:rsidR="008F7EA2" w:rsidRPr="005C006B" w:rsidDel="002A1268" w:rsidRDefault="008F7EA2" w:rsidP="008F7EA2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5ED00" w14:textId="2E82167F" w:rsidR="008F7EA2" w:rsidRPr="0043745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43745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1EA27" w14:textId="4FA5CAFF" w:rsidR="008F7EA2" w:rsidRPr="001D7CE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1D7CE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72</w:t>
            </w:r>
            <w:r w:rsidRPr="001D7CE2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082C7" w14:textId="26696FB5" w:rsidR="008F7EA2" w:rsidRPr="008B64D1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5F75D" w14:textId="35EF28C7" w:rsidR="008F7EA2" w:rsidRPr="006636BC" w:rsidRDefault="008F7EA2" w:rsidP="008F7EA2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F9A48" w14:textId="32FC32B6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癌症基因檢測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E7A6C" w14:textId="1032307C" w:rsidR="008F7EA2" w:rsidRDefault="008F7EA2" w:rsidP="008F7EA2">
            <w:pPr>
              <w:snapToGrid w:val="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5800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B58E7" w14:textId="707AB9A5" w:rsidR="008F7EA2" w:rsidRDefault="008F7EA2" w:rsidP="008F7EA2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4</w:t>
            </w: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BC0815" w:rsidRPr="005C006B" w14:paraId="725F01B8" w14:textId="77777777" w:rsidTr="00E12040">
        <w:trPr>
          <w:trHeight w:val="27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07E0A3" w14:textId="5D958EF1" w:rsidR="00BC0815" w:rsidRPr="008B64D1" w:rsidRDefault="00BC0815" w:rsidP="00BC0815">
            <w:pPr>
              <w:snapToGrid w:val="0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000</w:t>
            </w:r>
            <w:r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PPGA</w:t>
            </w:r>
          </w:p>
        </w:tc>
        <w:tc>
          <w:tcPr>
            <w:tcW w:w="39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8F1253" w14:textId="6C15D44C" w:rsidR="00BC0815" w:rsidRPr="00802B5B" w:rsidRDefault="00BC0815" w:rsidP="00BC0815">
            <w:pPr>
              <w:snapToGrid w:val="0"/>
              <w:rPr>
                <w:rFonts w:ascii="Arial Unicode MS" w:eastAsia="標楷體" w:hAnsi="Arial Unicode MS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Arial Unicode MS" w:eastAsia="標楷體" w:hAnsi="Arial Unicode MS" w:hint="eastAsia"/>
                <w:sz w:val="20"/>
                <w:szCs w:val="20"/>
              </w:rPr>
              <w:t>基因分析</w:t>
            </w:r>
            <w:r w:rsidRPr="00802B5B">
              <w:rPr>
                <w:rFonts w:ascii="Arial Unicode MS" w:eastAsia="標楷體" w:hAnsi="Arial Unicode MS"/>
                <w:sz w:val="20"/>
                <w:szCs w:val="20"/>
              </w:rPr>
              <w:t>Level 2 : GBA1</w:t>
            </w:r>
            <w:r w:rsidRPr="00802B5B">
              <w:rPr>
                <w:rFonts w:ascii="Arial Unicode MS" w:eastAsia="標楷體" w:hAnsi="Arial Unicode MS" w:hint="eastAsia"/>
                <w:sz w:val="20"/>
                <w:szCs w:val="20"/>
              </w:rPr>
              <w:t>基因定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ED7AA" w14:textId="27CE2EAF" w:rsidR="00BC0815" w:rsidRPr="005C006B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EDTA</w:t>
            </w:r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4629C" w14:textId="0D5257B4" w:rsidR="00BC0815" w:rsidRPr="005C006B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7C9F2" w14:textId="06F50AD2" w:rsidR="00BC0815" w:rsidRPr="005C006B" w:rsidDel="002A1268" w:rsidRDefault="00BC0815" w:rsidP="00BC0815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86FB7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&gt;1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7B297F" w14:textId="2B2DA869" w:rsidR="00BC0815" w:rsidRPr="005C006B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常溫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F3CC26" w14:textId="11A2972B" w:rsidR="00BC0815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72</w:t>
            </w: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小時內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EB8D91" w14:textId="258E09FD" w:rsidR="00BC0815" w:rsidRPr="005C006B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分生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A2E39E" w14:textId="5521FFAF" w:rsidR="00BC0815" w:rsidRPr="006636BC" w:rsidRDefault="00BC0815" w:rsidP="00BC0815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  <w:r w:rsidRPr="006636BC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詳見報告單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030CA0" w14:textId="72FB3067" w:rsidR="00BC0815" w:rsidRPr="005C006B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高雪氏症定</w:t>
            </w:r>
            <w:proofErr w:type="gramEnd"/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序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082300" w14:textId="053E2F3F" w:rsidR="00BC0815" w:rsidRPr="005C006B" w:rsidRDefault="00BC0815" w:rsidP="00BC0815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9000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339EC6" w14:textId="34991091" w:rsidR="00BC0815" w:rsidRPr="005C006B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2C62F9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proofErr w:type="gramStart"/>
            <w:r w:rsidRPr="002C62F9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週</w:t>
            </w:r>
            <w:proofErr w:type="gramEnd"/>
          </w:p>
        </w:tc>
      </w:tr>
      <w:tr w:rsidR="00BC0815" w:rsidRPr="005C006B" w14:paraId="5FB57ED5" w14:textId="77777777" w:rsidTr="00E12040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7AAA3A" w14:textId="77777777" w:rsidR="00BC0815" w:rsidRDefault="00BC0815" w:rsidP="00BC0815">
            <w:pPr>
              <w:snapToGrid w:val="0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E155C0" w14:textId="77777777" w:rsidR="00BC0815" w:rsidRPr="00802B5B" w:rsidRDefault="00BC0815" w:rsidP="00BC0815">
            <w:pPr>
              <w:snapToGrid w:val="0"/>
              <w:rPr>
                <w:rFonts w:ascii="Arial Unicode MS" w:eastAsia="標楷體" w:hAnsi="Arial Unicode MS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3890E" w14:textId="01ACD928" w:rsidR="00BC0815" w:rsidRPr="008B64D1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C94CA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濾紙血片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DC3EA" w14:textId="5F139637" w:rsidR="00BC0815" w:rsidRPr="008B64D1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64D1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紫頭管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E1BC14" w14:textId="0D76AF27" w:rsidR="00BC0815" w:rsidRPr="008B64D1" w:rsidRDefault="00BC0815" w:rsidP="00BC0815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F91D76" w14:textId="77777777" w:rsidR="00BC0815" w:rsidRPr="008B64D1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EC1BAB" w14:textId="77777777" w:rsidR="00BC0815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EE6D3A" w14:textId="77777777" w:rsidR="00BC0815" w:rsidRPr="008B64D1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E11886" w14:textId="77777777" w:rsidR="00BC0815" w:rsidRPr="006636BC" w:rsidRDefault="00BC0815" w:rsidP="00BC0815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7686FA" w14:textId="77777777" w:rsidR="00BC0815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24E46E" w14:textId="77777777" w:rsidR="00BC0815" w:rsidRDefault="00BC0815" w:rsidP="00BC0815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C5855" w14:textId="77777777" w:rsidR="00BC0815" w:rsidRPr="002C62F9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C0815" w:rsidRPr="005C006B" w14:paraId="1A300A5A" w14:textId="77777777" w:rsidTr="00E12040">
        <w:trPr>
          <w:trHeight w:val="276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6283B" w14:textId="77777777" w:rsidR="00BC0815" w:rsidRDefault="00BC0815" w:rsidP="00BC0815">
            <w:pPr>
              <w:snapToGrid w:val="0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22B90" w14:textId="77777777" w:rsidR="00BC0815" w:rsidRPr="00802B5B" w:rsidRDefault="00BC0815" w:rsidP="00BC0815">
            <w:pPr>
              <w:snapToGrid w:val="0"/>
              <w:rPr>
                <w:rFonts w:ascii="Arial Unicode MS" w:eastAsia="標楷體" w:hAnsi="Arial Unicode MS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DFBC5" w14:textId="1D2A1641" w:rsidR="00BC0815" w:rsidRPr="008B64D1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94CA4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DN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080D8" w14:textId="72A48018" w:rsidR="00BC0815" w:rsidRPr="008B64D1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802B5B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微量離心管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BB4DD" w14:textId="2BD319AC" w:rsidR="00BC0815" w:rsidRPr="008B64D1" w:rsidRDefault="00BC0815" w:rsidP="00BC0815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同</w:t>
            </w:r>
            <w:r w:rsidRPr="00311B60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00X0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23</w:t>
            </w: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64652" w14:textId="77777777" w:rsidR="00BC0815" w:rsidRPr="008B64D1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48EED" w14:textId="77777777" w:rsidR="00BC0815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C23D0" w14:textId="77777777" w:rsidR="00BC0815" w:rsidRPr="008B64D1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6DD5F" w14:textId="77777777" w:rsidR="00BC0815" w:rsidRPr="006636BC" w:rsidRDefault="00BC0815" w:rsidP="00BC0815">
            <w:pPr>
              <w:snapToGrid w:val="0"/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75443" w14:textId="77777777" w:rsidR="00BC0815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86481" w14:textId="77777777" w:rsidR="00BC0815" w:rsidRDefault="00BC0815" w:rsidP="00BC0815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4A4B9" w14:textId="77777777" w:rsidR="00BC0815" w:rsidRPr="002C62F9" w:rsidRDefault="00BC0815" w:rsidP="00BC081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40E7013" w14:textId="7ED8302B" w:rsidR="00306EFA" w:rsidRPr="00802B5B" w:rsidRDefault="00306EFA" w:rsidP="00802B5B">
      <w:pPr>
        <w:ind w:leftChars="-295" w:hangingChars="354" w:hanging="708"/>
        <w:rPr>
          <w:rFonts w:ascii="標楷體" w:eastAsia="標楷體" w:hAnsi="標楷體"/>
          <w:sz w:val="20"/>
          <w:szCs w:val="20"/>
        </w:rPr>
      </w:pPr>
      <w:r>
        <w:rPr>
          <w:rFonts w:ascii="Times New Roman" w:eastAsia="標楷體" w:hAnsi="Times New Roman" w:hint="eastAsia"/>
          <w:sz w:val="20"/>
        </w:rPr>
        <w:t>*</w:t>
      </w:r>
      <w:r w:rsidRPr="00306EFA">
        <w:rPr>
          <w:rFonts w:ascii="Times New Roman" w:eastAsia="標楷體" w:hAnsi="Times New Roman" w:hint="eastAsia"/>
          <w:sz w:val="20"/>
        </w:rPr>
        <w:t>次世代定序新生兒代謝異常相關基因變異</w:t>
      </w:r>
      <w:proofErr w:type="gramStart"/>
      <w:r w:rsidRPr="00802B5B">
        <w:rPr>
          <w:rFonts w:ascii="標楷體" w:eastAsia="標楷體" w:hAnsi="標楷體" w:hint="eastAsia"/>
          <w:sz w:val="20"/>
          <w:szCs w:val="20"/>
        </w:rPr>
        <w:t>檢測血片檢體</w:t>
      </w:r>
      <w:proofErr w:type="gramEnd"/>
      <w:r w:rsidRPr="00802B5B">
        <w:rPr>
          <w:rFonts w:ascii="標楷體" w:eastAsia="標楷體" w:hAnsi="標楷體" w:hint="eastAsia"/>
          <w:sz w:val="20"/>
          <w:szCs w:val="20"/>
        </w:rPr>
        <w:t>，</w:t>
      </w:r>
      <w:proofErr w:type="gramStart"/>
      <w:r w:rsidRPr="00802B5B">
        <w:rPr>
          <w:rFonts w:ascii="標楷體" w:eastAsia="標楷體" w:hAnsi="標楷體" w:hint="eastAsia"/>
          <w:sz w:val="20"/>
          <w:szCs w:val="20"/>
        </w:rPr>
        <w:t>限衛福部</w:t>
      </w:r>
      <w:proofErr w:type="gramEnd"/>
      <w:r w:rsidRPr="00802B5B">
        <w:rPr>
          <w:rFonts w:ascii="標楷體" w:eastAsia="標楷體" w:hAnsi="標楷體" w:hint="eastAsia"/>
          <w:sz w:val="20"/>
          <w:szCs w:val="20"/>
        </w:rPr>
        <w:t>補助之新生兒篩檢項目及特定代檢項目</w:t>
      </w:r>
    </w:p>
    <w:p w14:paraId="2D1A8555" w14:textId="00BBC517" w:rsidR="004774AB" w:rsidRPr="00802B5B" w:rsidRDefault="00E6156E" w:rsidP="00802B5B">
      <w:pPr>
        <w:ind w:leftChars="-295" w:hangingChars="354" w:hanging="708"/>
        <w:rPr>
          <w:rFonts w:ascii="標楷體" w:eastAsia="標楷體" w:hAnsi="標楷體"/>
          <w:sz w:val="20"/>
          <w:szCs w:val="20"/>
        </w:rPr>
      </w:pPr>
      <w:r w:rsidRPr="00802B5B">
        <w:rPr>
          <w:rFonts w:ascii="標楷體" w:eastAsia="標楷體" w:hAnsi="標楷體" w:hint="eastAsia"/>
          <w:sz w:val="20"/>
          <w:szCs w:val="20"/>
        </w:rPr>
        <w:t>聯絡人分機</w:t>
      </w:r>
      <w:r w:rsidRPr="00802B5B">
        <w:rPr>
          <w:rFonts w:ascii="標楷體" w:eastAsia="標楷體" w:hAnsi="標楷體"/>
          <w:sz w:val="20"/>
          <w:szCs w:val="20"/>
        </w:rPr>
        <w:t>:</w:t>
      </w:r>
      <w:r w:rsidR="00BC0815" w:rsidRPr="00BC0815">
        <w:rPr>
          <w:rFonts w:hint="eastAsia"/>
        </w:rPr>
        <w:t xml:space="preserve"> </w:t>
      </w:r>
      <w:r w:rsidR="00BC0815" w:rsidRPr="00BC0815">
        <w:rPr>
          <w:rFonts w:ascii="標楷體" w:eastAsia="標楷體" w:hAnsi="標楷體" w:hint="eastAsia"/>
          <w:sz w:val="20"/>
          <w:szCs w:val="20"/>
        </w:rPr>
        <w:t>(02)2312-3456 #271930 胡小姐</w:t>
      </w:r>
    </w:p>
    <w:sectPr w:rsidR="004774AB" w:rsidRPr="00802B5B" w:rsidSect="00F9090A">
      <w:pgSz w:w="16838" w:h="11906" w:orient="landscape"/>
      <w:pgMar w:top="1134" w:right="1440" w:bottom="1134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15E08" w14:textId="77777777" w:rsidR="006C0115" w:rsidRDefault="006C0115" w:rsidP="003B5A4A">
      <w:r>
        <w:separator/>
      </w:r>
    </w:p>
  </w:endnote>
  <w:endnote w:type="continuationSeparator" w:id="0">
    <w:p w14:paraId="43E55EDB" w14:textId="77777777" w:rsidR="006C0115" w:rsidRDefault="006C0115" w:rsidP="003B5A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5B78E" w14:textId="77777777" w:rsidR="006C0115" w:rsidRDefault="006C0115" w:rsidP="003B5A4A">
      <w:r>
        <w:separator/>
      </w:r>
    </w:p>
  </w:footnote>
  <w:footnote w:type="continuationSeparator" w:id="0">
    <w:p w14:paraId="0A779306" w14:textId="77777777" w:rsidR="006C0115" w:rsidRDefault="006C0115" w:rsidP="003B5A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LUwNrAwMzU1MrRU0lEKTi0uzszPAykwrgUAvn5CSSwAAAA="/>
  </w:docVars>
  <w:rsids>
    <w:rsidRoot w:val="004774AB"/>
    <w:rsid w:val="00006340"/>
    <w:rsid w:val="00041A42"/>
    <w:rsid w:val="000439E5"/>
    <w:rsid w:val="0007311B"/>
    <w:rsid w:val="000C10FF"/>
    <w:rsid w:val="000C19DB"/>
    <w:rsid w:val="001666A0"/>
    <w:rsid w:val="0017796F"/>
    <w:rsid w:val="00183046"/>
    <w:rsid w:val="0019663C"/>
    <w:rsid w:val="001A1B24"/>
    <w:rsid w:val="001A5627"/>
    <w:rsid w:val="001D7CE2"/>
    <w:rsid w:val="001F1F81"/>
    <w:rsid w:val="00203C78"/>
    <w:rsid w:val="00207161"/>
    <w:rsid w:val="00235C9F"/>
    <w:rsid w:val="00243C94"/>
    <w:rsid w:val="00270BA4"/>
    <w:rsid w:val="00281154"/>
    <w:rsid w:val="002A1268"/>
    <w:rsid w:val="002A1BEA"/>
    <w:rsid w:val="002B427B"/>
    <w:rsid w:val="002C0987"/>
    <w:rsid w:val="002C62F9"/>
    <w:rsid w:val="002C68D2"/>
    <w:rsid w:val="00300778"/>
    <w:rsid w:val="003043B1"/>
    <w:rsid w:val="00306EFA"/>
    <w:rsid w:val="00311B60"/>
    <w:rsid w:val="0036366F"/>
    <w:rsid w:val="0037208B"/>
    <w:rsid w:val="003A1DDE"/>
    <w:rsid w:val="003B5A4A"/>
    <w:rsid w:val="004049BC"/>
    <w:rsid w:val="004303DF"/>
    <w:rsid w:val="00437452"/>
    <w:rsid w:val="00441025"/>
    <w:rsid w:val="004439B6"/>
    <w:rsid w:val="00443C8B"/>
    <w:rsid w:val="0044598B"/>
    <w:rsid w:val="00454CEC"/>
    <w:rsid w:val="00474F38"/>
    <w:rsid w:val="004774AB"/>
    <w:rsid w:val="00485018"/>
    <w:rsid w:val="00494853"/>
    <w:rsid w:val="004B09EB"/>
    <w:rsid w:val="004C671D"/>
    <w:rsid w:val="004F4052"/>
    <w:rsid w:val="0051328F"/>
    <w:rsid w:val="00526EDC"/>
    <w:rsid w:val="00535FBC"/>
    <w:rsid w:val="005422AE"/>
    <w:rsid w:val="00561208"/>
    <w:rsid w:val="005637E9"/>
    <w:rsid w:val="005716A0"/>
    <w:rsid w:val="0057545E"/>
    <w:rsid w:val="00580DA0"/>
    <w:rsid w:val="005818BC"/>
    <w:rsid w:val="00585F62"/>
    <w:rsid w:val="005952A6"/>
    <w:rsid w:val="005C006B"/>
    <w:rsid w:val="005C70D7"/>
    <w:rsid w:val="005D0362"/>
    <w:rsid w:val="00620D68"/>
    <w:rsid w:val="00621CCE"/>
    <w:rsid w:val="00626647"/>
    <w:rsid w:val="0063588E"/>
    <w:rsid w:val="0063718E"/>
    <w:rsid w:val="006665B8"/>
    <w:rsid w:val="00671F4F"/>
    <w:rsid w:val="00673858"/>
    <w:rsid w:val="00686FB7"/>
    <w:rsid w:val="006A490D"/>
    <w:rsid w:val="006C0115"/>
    <w:rsid w:val="006D7ADE"/>
    <w:rsid w:val="006F5446"/>
    <w:rsid w:val="00736ABB"/>
    <w:rsid w:val="00780721"/>
    <w:rsid w:val="007B2630"/>
    <w:rsid w:val="007D06B3"/>
    <w:rsid w:val="007E2665"/>
    <w:rsid w:val="00801FCE"/>
    <w:rsid w:val="00802B5B"/>
    <w:rsid w:val="008C1C55"/>
    <w:rsid w:val="008C4EDC"/>
    <w:rsid w:val="008F0F5C"/>
    <w:rsid w:val="008F7EA2"/>
    <w:rsid w:val="00915965"/>
    <w:rsid w:val="00941934"/>
    <w:rsid w:val="00950752"/>
    <w:rsid w:val="0095090B"/>
    <w:rsid w:val="009604BD"/>
    <w:rsid w:val="009704E1"/>
    <w:rsid w:val="00992C57"/>
    <w:rsid w:val="009B41BC"/>
    <w:rsid w:val="00A321D0"/>
    <w:rsid w:val="00A332B8"/>
    <w:rsid w:val="00A5506F"/>
    <w:rsid w:val="00A772DA"/>
    <w:rsid w:val="00A86BAA"/>
    <w:rsid w:val="00AA2CCC"/>
    <w:rsid w:val="00AC3781"/>
    <w:rsid w:val="00AC41D0"/>
    <w:rsid w:val="00B37C6C"/>
    <w:rsid w:val="00B450CC"/>
    <w:rsid w:val="00B506AB"/>
    <w:rsid w:val="00B60768"/>
    <w:rsid w:val="00B643A4"/>
    <w:rsid w:val="00B75D79"/>
    <w:rsid w:val="00B81346"/>
    <w:rsid w:val="00B93B1D"/>
    <w:rsid w:val="00BA1FEC"/>
    <w:rsid w:val="00BA74CF"/>
    <w:rsid w:val="00BC0815"/>
    <w:rsid w:val="00BF398A"/>
    <w:rsid w:val="00C000DA"/>
    <w:rsid w:val="00C21880"/>
    <w:rsid w:val="00C377C1"/>
    <w:rsid w:val="00C512F2"/>
    <w:rsid w:val="00C56E33"/>
    <w:rsid w:val="00C803B4"/>
    <w:rsid w:val="00C909E0"/>
    <w:rsid w:val="00C94CA4"/>
    <w:rsid w:val="00CF0C9D"/>
    <w:rsid w:val="00D04309"/>
    <w:rsid w:val="00D113B3"/>
    <w:rsid w:val="00D3796A"/>
    <w:rsid w:val="00D716AD"/>
    <w:rsid w:val="00DA1573"/>
    <w:rsid w:val="00DB75BA"/>
    <w:rsid w:val="00DD7092"/>
    <w:rsid w:val="00DE33F9"/>
    <w:rsid w:val="00E43549"/>
    <w:rsid w:val="00E45A25"/>
    <w:rsid w:val="00E46919"/>
    <w:rsid w:val="00E551E5"/>
    <w:rsid w:val="00E6156E"/>
    <w:rsid w:val="00E65804"/>
    <w:rsid w:val="00E7403E"/>
    <w:rsid w:val="00E95133"/>
    <w:rsid w:val="00EB1E03"/>
    <w:rsid w:val="00EB5720"/>
    <w:rsid w:val="00ED76DB"/>
    <w:rsid w:val="00EE3F95"/>
    <w:rsid w:val="00EE51E9"/>
    <w:rsid w:val="00F0206D"/>
    <w:rsid w:val="00F72D7E"/>
    <w:rsid w:val="00F9090A"/>
    <w:rsid w:val="00FA7386"/>
    <w:rsid w:val="00FB3B71"/>
    <w:rsid w:val="00FE6D61"/>
    <w:rsid w:val="00FF0848"/>
    <w:rsid w:val="00FF2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707DB2"/>
  <w15:docId w15:val="{22901E1C-3277-4A32-AD03-08D306987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76D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B37C6C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B37C6C"/>
  </w:style>
  <w:style w:type="character" w:customStyle="1" w:styleId="a5">
    <w:name w:val="註解文字 字元"/>
    <w:basedOn w:val="a0"/>
    <w:link w:val="a4"/>
    <w:uiPriority w:val="99"/>
    <w:semiHidden/>
    <w:rsid w:val="00B37C6C"/>
  </w:style>
  <w:style w:type="paragraph" w:styleId="a6">
    <w:name w:val="annotation subject"/>
    <w:basedOn w:val="a4"/>
    <w:next w:val="a4"/>
    <w:link w:val="a7"/>
    <w:uiPriority w:val="99"/>
    <w:semiHidden/>
    <w:unhideWhenUsed/>
    <w:rsid w:val="00B37C6C"/>
    <w:rPr>
      <w:b/>
      <w:bCs/>
    </w:rPr>
  </w:style>
  <w:style w:type="character" w:customStyle="1" w:styleId="a7">
    <w:name w:val="註解主旨 字元"/>
    <w:basedOn w:val="a5"/>
    <w:link w:val="a6"/>
    <w:uiPriority w:val="99"/>
    <w:semiHidden/>
    <w:rsid w:val="00B37C6C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B37C6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B37C6C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3B5A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basedOn w:val="a0"/>
    <w:link w:val="aa"/>
    <w:uiPriority w:val="99"/>
    <w:rsid w:val="003B5A4A"/>
    <w:rPr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3B5A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0"/>
    <w:link w:val="ac"/>
    <w:uiPriority w:val="99"/>
    <w:rsid w:val="003B5A4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9AFFE-5C4E-4734-9B73-12045A31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4</Pages>
  <Words>461</Words>
  <Characters>2633</Characters>
  <Application>Microsoft Office Word</Application>
  <DocSecurity>0</DocSecurity>
  <Lines>21</Lines>
  <Paragraphs>6</Paragraphs>
  <ScaleCrop>false</ScaleCrop>
  <Company>Microsoft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葉慧英</dc:creator>
  <cp:lastModifiedBy>hsuan</cp:lastModifiedBy>
  <cp:revision>15</cp:revision>
  <dcterms:created xsi:type="dcterms:W3CDTF">2024-07-05T03:37:00Z</dcterms:created>
  <dcterms:modified xsi:type="dcterms:W3CDTF">2026-04-22T00:34:00Z</dcterms:modified>
</cp:coreProperties>
</file>